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8F947C" w14:textId="77777777" w:rsidR="009F5BF3" w:rsidRDefault="009F5BF3" w:rsidP="009F5BF3">
      <w:pPr>
        <w:pStyle w:val="Heading1"/>
        <w:ind w:left="360"/>
        <w:rPr>
          <w:noProof/>
        </w:rPr>
      </w:pPr>
      <w:bookmarkStart w:id="0" w:name="_GoBack"/>
      <w:bookmarkEnd w:id="0"/>
      <w:r>
        <w:rPr>
          <w:noProof/>
        </w:rPr>
        <w:t>Programming Fundamentals with Python: Exam Preparation</w:t>
      </w:r>
    </w:p>
    <w:p w14:paraId="06E58A27" w14:textId="70C229A8" w:rsidR="007740AB" w:rsidRPr="007740AB" w:rsidRDefault="00494464" w:rsidP="007740AB">
      <w:pPr>
        <w:pStyle w:val="Heading2"/>
        <w:numPr>
          <w:ilvl w:val="0"/>
          <w:numId w:val="0"/>
        </w:numPr>
        <w:rPr>
          <w:lang w:val="en-GB"/>
        </w:rPr>
      </w:pPr>
      <w:r w:rsidRPr="007740AB">
        <w:rPr>
          <w:lang w:val="en-GB"/>
        </w:rPr>
        <w:t>01.</w:t>
      </w:r>
      <w:r w:rsidR="005777A4" w:rsidRPr="007740AB">
        <w:rPr>
          <w:lang w:val="en-GB"/>
        </w:rPr>
        <w:t xml:space="preserve"> </w:t>
      </w:r>
      <w:r w:rsidR="007740AB" w:rsidRPr="007740AB">
        <w:rPr>
          <w:lang w:val="en-GB"/>
        </w:rPr>
        <w:t>World Tour</w:t>
      </w:r>
    </w:p>
    <w:p w14:paraId="07A846BC" w14:textId="1216AD20" w:rsidR="007740AB" w:rsidRPr="007740AB" w:rsidRDefault="007740AB" w:rsidP="007740AB">
      <w:pPr>
        <w:spacing w:before="0" w:after="0" w:line="240" w:lineRule="auto"/>
        <w:rPr>
          <w:b/>
          <w:bCs/>
        </w:rPr>
      </w:pPr>
      <w:r w:rsidRPr="007740AB">
        <w:rPr>
          <w:b/>
          <w:bCs/>
          <w:lang w:val="bg-BG"/>
        </w:rPr>
        <w:t xml:space="preserve">Submit your solutions in the SoftUni judge system at </w:t>
      </w:r>
      <w:hyperlink r:id="rId8" w:anchor="0" w:history="1">
        <w:r w:rsidRPr="007740AB">
          <w:rPr>
            <w:rStyle w:val="InternetLink"/>
            <w:b/>
            <w:bCs/>
            <w:lang w:val="bg-BG"/>
          </w:rPr>
          <w:t>https://judge.softuni.org/Contests/Practice/Index/2518#0</w:t>
        </w:r>
      </w:hyperlink>
      <w:r w:rsidRPr="007740AB">
        <w:rPr>
          <w:b/>
          <w:bCs/>
          <w:lang w:val="bg-BG"/>
        </w:rPr>
        <w:t>.</w:t>
      </w:r>
    </w:p>
    <w:p w14:paraId="5DAE3E26" w14:textId="77777777" w:rsidR="007740AB" w:rsidRPr="00677A01" w:rsidRDefault="007740AB" w:rsidP="007740AB">
      <w:pPr>
        <w:rPr>
          <w:lang w:val="en-GB"/>
        </w:rPr>
      </w:pPr>
    </w:p>
    <w:p w14:paraId="00932192" w14:textId="77777777" w:rsidR="007740AB" w:rsidRPr="009C21E4" w:rsidRDefault="007740AB" w:rsidP="007740AB">
      <w:pPr>
        <w:rPr>
          <w:i/>
        </w:rPr>
      </w:pPr>
      <w:r>
        <w:rPr>
          <w:i/>
          <w:lang w:val="en-GB"/>
        </w:rPr>
        <w:t xml:space="preserve">You are a world traveler, and </w:t>
      </w:r>
      <w:r>
        <w:rPr>
          <w:i/>
        </w:rPr>
        <w:t>your next goal is to make a world tour. To do that, you have to plan out everything first. To start with, you would like to plan out all of your stops where you will have a break.</w:t>
      </w:r>
    </w:p>
    <w:p w14:paraId="277B8D19" w14:textId="77777777" w:rsidR="007740AB" w:rsidRDefault="007740AB" w:rsidP="007740AB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9E0AE42" w14:textId="77777777" w:rsidR="007740AB" w:rsidRPr="00677A01" w:rsidRDefault="007740AB" w:rsidP="007740AB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Add Stop:{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4B89E577" w14:textId="77777777" w:rsidR="007740AB" w:rsidRPr="00D23101" w:rsidRDefault="007740AB" w:rsidP="007740AB">
      <w:pPr>
        <w:pStyle w:val="ListParagraph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>is valid</w:t>
      </w:r>
    </w:p>
    <w:p w14:paraId="0434F354" w14:textId="77777777" w:rsidR="007740AB" w:rsidRPr="00677A01" w:rsidRDefault="007740AB" w:rsidP="007740AB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Remove Stop:{start_index}:{end_index}</w:t>
      </w:r>
      <w:r>
        <w:rPr>
          <w:rFonts w:ascii="Consolas" w:hAnsi="Consolas"/>
          <w:b/>
          <w:bCs/>
        </w:rPr>
        <w:t>"</w:t>
      </w:r>
      <w:r>
        <w:t>:</w:t>
      </w:r>
    </w:p>
    <w:p w14:paraId="7E67A2F8" w14:textId="77777777" w:rsidR="007740AB" w:rsidRPr="00D23101" w:rsidRDefault="007740AB" w:rsidP="007740AB">
      <w:pPr>
        <w:pStyle w:val="ListParagraph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</w:p>
    <w:p w14:paraId="68E412E8" w14:textId="77777777" w:rsidR="007740AB" w:rsidRDefault="007740AB" w:rsidP="007740AB">
      <w:pPr>
        <w:pStyle w:val="ListParagraph"/>
        <w:numPr>
          <w:ilvl w:val="0"/>
          <w:numId w:val="31"/>
        </w:numPr>
      </w:pPr>
      <w:r>
        <w:rPr>
          <w:rFonts w:ascii="Consolas" w:hAnsi="Consolas"/>
          <w:b/>
          <w:bCs/>
        </w:rPr>
        <w:t>"</w:t>
      </w:r>
      <w:r w:rsidRPr="00FF0D82">
        <w:rPr>
          <w:rFonts w:ascii="Consolas" w:hAnsi="Consolas"/>
          <w:b/>
          <w:bCs/>
        </w:rPr>
        <w:t>Switch:{old_string}:{new_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10B63037" w14:textId="77777777" w:rsidR="007740AB" w:rsidRDefault="007740AB" w:rsidP="007740AB">
      <w:pPr>
        <w:pStyle w:val="ListParagraph"/>
        <w:numPr>
          <w:ilvl w:val="1"/>
          <w:numId w:val="31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</w:p>
    <w:p w14:paraId="386470F8" w14:textId="77777777" w:rsidR="007740AB" w:rsidRPr="00D23101" w:rsidRDefault="007740AB" w:rsidP="007740AB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</w:p>
    <w:p w14:paraId="004E9C69" w14:textId="77777777" w:rsidR="007740AB" w:rsidRDefault="007740AB" w:rsidP="007740AB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62D3121A" w14:textId="77777777" w:rsidR="007740AB" w:rsidRPr="004777E6" w:rsidRDefault="007740AB" w:rsidP="007740AB">
      <w:pPr>
        <w:pStyle w:val="Heading3"/>
      </w:pPr>
      <w:r>
        <w:t>Input / Constraints</w:t>
      </w:r>
    </w:p>
    <w:p w14:paraId="566A64DC" w14:textId="77777777" w:rsidR="007740AB" w:rsidRPr="00677A01" w:rsidRDefault="007740AB" w:rsidP="007740AB">
      <w:pPr>
        <w:pStyle w:val="Code"/>
        <w:numPr>
          <w:ilvl w:val="0"/>
          <w:numId w:val="30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4AAC25FC" w14:textId="77777777" w:rsidR="007740AB" w:rsidRPr="00EA7FF7" w:rsidRDefault="007740AB" w:rsidP="007740AB">
      <w:pPr>
        <w:pStyle w:val="Code"/>
        <w:numPr>
          <w:ilvl w:val="0"/>
          <w:numId w:val="30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493A1B20" w14:textId="77777777" w:rsidR="007740AB" w:rsidRDefault="007740AB" w:rsidP="007740AB">
      <w:pPr>
        <w:pStyle w:val="Heading3"/>
      </w:pPr>
      <w:r>
        <w:t>Output</w:t>
      </w:r>
    </w:p>
    <w:p w14:paraId="552F67A6" w14:textId="77777777" w:rsidR="007740AB" w:rsidRDefault="007740AB" w:rsidP="007740AB">
      <w:pPr>
        <w:pStyle w:val="ListParagraph"/>
        <w:numPr>
          <w:ilvl w:val="0"/>
          <w:numId w:val="29"/>
        </w:numPr>
      </w:pPr>
      <w:r>
        <w:t>Print the proper output messages in the proper cases as described in the problem description</w:t>
      </w:r>
    </w:p>
    <w:p w14:paraId="16A84105" w14:textId="77777777" w:rsidR="007740AB" w:rsidRPr="00EF2B5F" w:rsidRDefault="007740AB" w:rsidP="007740AB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7740AB" w14:paraId="48DE68C0" w14:textId="77777777" w:rsidTr="00EA5B83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4FD31E01" w14:textId="77777777" w:rsidR="007740AB" w:rsidRPr="00534B4B" w:rsidRDefault="007740AB" w:rsidP="00EA5B8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132E740" w14:textId="77777777" w:rsidR="007740AB" w:rsidRPr="00A930AE" w:rsidRDefault="007740AB" w:rsidP="00EA5B8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740AB" w14:paraId="50CEA74F" w14:textId="77777777" w:rsidTr="00EA5B83">
        <w:trPr>
          <w:cantSplit/>
        </w:trPr>
        <w:tc>
          <w:tcPr>
            <w:tcW w:w="2972" w:type="dxa"/>
          </w:tcPr>
          <w:p w14:paraId="17657A2D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2B0CBD75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22CCF252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2B78EBD6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8FC457C" w14:textId="77777777" w:rsidR="007740AB" w:rsidRPr="00F475E2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61029098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3A71FC4C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41E8CAB9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1AB5F041" w14:textId="77777777" w:rsidR="007740AB" w:rsidRPr="00D517EA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445B2677" w14:textId="77DF8216" w:rsidR="007740AB" w:rsidRDefault="007740AB" w:rsidP="007740AB">
      <w:pPr>
        <w:rPr>
          <w:lang w:val="en-GB"/>
        </w:rPr>
      </w:pPr>
    </w:p>
    <w:p w14:paraId="548E848C" w14:textId="7A7FC0C1" w:rsidR="007740AB" w:rsidRDefault="007740AB" w:rsidP="007740AB">
      <w:pPr>
        <w:rPr>
          <w:lang w:val="en-GB"/>
        </w:rPr>
      </w:pPr>
    </w:p>
    <w:p w14:paraId="12129A69" w14:textId="77777777" w:rsidR="007740AB" w:rsidRPr="007740AB" w:rsidRDefault="007740AB" w:rsidP="007740AB">
      <w:pPr>
        <w:rPr>
          <w:lang w:val="en-GB"/>
        </w:rPr>
      </w:pPr>
    </w:p>
    <w:p w14:paraId="3A4BA9C5" w14:textId="60E6087C" w:rsidR="007740AB" w:rsidRDefault="00494464" w:rsidP="007740AB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lastRenderedPageBreak/>
        <w:t>0</w:t>
      </w:r>
      <w:r w:rsidR="005777A4">
        <w:rPr>
          <w:lang w:val="en-GB"/>
        </w:rPr>
        <w:t>2</w:t>
      </w:r>
      <w:r>
        <w:rPr>
          <w:lang w:val="en-GB"/>
        </w:rPr>
        <w:t>.</w:t>
      </w:r>
      <w:r w:rsidR="005777A4">
        <w:rPr>
          <w:lang w:val="en-GB"/>
        </w:rPr>
        <w:t xml:space="preserve"> </w:t>
      </w:r>
      <w:r w:rsidR="007740AB">
        <w:rPr>
          <w:lang w:val="en-GB"/>
        </w:rPr>
        <w:t>Ad Astra</w:t>
      </w:r>
    </w:p>
    <w:p w14:paraId="042B7466" w14:textId="6731FD97" w:rsidR="007740AB" w:rsidRDefault="007740AB" w:rsidP="007740AB">
      <w:pPr>
        <w:spacing w:before="0" w:after="0" w:line="240" w:lineRule="auto"/>
        <w:rPr>
          <w:b/>
          <w:bCs/>
          <w:lang w:val="bg-BG"/>
        </w:rPr>
      </w:pPr>
      <w:r w:rsidRPr="007740AB">
        <w:rPr>
          <w:b/>
          <w:bCs/>
          <w:lang w:val="bg-BG"/>
        </w:rPr>
        <w:t xml:space="preserve">Submit your solutions in the SoftUni judge system at </w:t>
      </w:r>
      <w:hyperlink r:id="rId9" w:anchor="1" w:history="1">
        <w:r w:rsidRPr="007740AB">
          <w:rPr>
            <w:rStyle w:val="InternetLink"/>
            <w:b/>
            <w:bCs/>
            <w:lang w:val="bg-BG"/>
          </w:rPr>
          <w:t>https://judge.softuni.org/Contests/Practice/Index/2525#1</w:t>
        </w:r>
      </w:hyperlink>
      <w:r w:rsidRPr="007740AB">
        <w:rPr>
          <w:b/>
          <w:bCs/>
          <w:lang w:val="bg-BG"/>
        </w:rPr>
        <w:t>.</w:t>
      </w:r>
    </w:p>
    <w:p w14:paraId="13BC49BD" w14:textId="77777777" w:rsidR="007740AB" w:rsidRPr="007740AB" w:rsidRDefault="007740AB" w:rsidP="007740AB">
      <w:pPr>
        <w:spacing w:before="0" w:after="0" w:line="240" w:lineRule="auto"/>
        <w:rPr>
          <w:b/>
          <w:bCs/>
        </w:rPr>
      </w:pPr>
    </w:p>
    <w:p w14:paraId="121D1824" w14:textId="77777777" w:rsidR="007740AB" w:rsidRDefault="007740AB" w:rsidP="007740AB">
      <w:pPr>
        <w:rPr>
          <w:i/>
          <w:iCs/>
          <w:lang w:val="bg-BG"/>
        </w:rPr>
      </w:pPr>
      <w:r>
        <w:rPr>
          <w:i/>
          <w:iCs/>
        </w:rPr>
        <w:t>You are an astronaut who just embarked on a mission across the solar system. Since you will be in space for a long time, you have packed a lot of food with you. Create a program, which helps you identify how much food you have left and gives you information about its expiration date.</w:t>
      </w:r>
    </w:p>
    <w:p w14:paraId="0133E191" w14:textId="77777777" w:rsidR="007740AB" w:rsidRDefault="007740AB" w:rsidP="007740AB">
      <w:r>
        <w:t xml:space="preserve">On the first line of the input, you will be given a </w:t>
      </w:r>
      <w:r>
        <w:rPr>
          <w:b/>
        </w:rPr>
        <w:t>text string</w:t>
      </w:r>
      <w:r>
        <w:rPr>
          <w:lang w:val="bg-BG"/>
        </w:rPr>
        <w:t xml:space="preserve">. </w:t>
      </w:r>
      <w:r>
        <w:t xml:space="preserve">You must extract the information about the food </w:t>
      </w:r>
      <w:r>
        <w:rPr>
          <w:b/>
        </w:rPr>
        <w:t xml:space="preserve">and calculate the total calories. </w:t>
      </w:r>
    </w:p>
    <w:p w14:paraId="3E612BE7" w14:textId="77777777" w:rsidR="007740AB" w:rsidRDefault="007740AB" w:rsidP="007740AB">
      <w:r>
        <w:t xml:space="preserve">First, you must </w:t>
      </w:r>
      <w:r>
        <w:rPr>
          <w:b/>
        </w:rPr>
        <w:t>extract the food info</w:t>
      </w:r>
      <w:r>
        <w:t>. It will always follow the same pattern rules:</w:t>
      </w:r>
    </w:p>
    <w:p w14:paraId="30DE078D" w14:textId="77777777" w:rsidR="007740AB" w:rsidRDefault="007740AB" w:rsidP="007740AB">
      <w:pPr>
        <w:pStyle w:val="ListParagraph"/>
        <w:numPr>
          <w:ilvl w:val="0"/>
          <w:numId w:val="32"/>
        </w:numPr>
        <w:rPr>
          <w:rStyle w:val="CodeChar"/>
          <w:b w:val="0"/>
        </w:rPr>
      </w:pPr>
      <w:r>
        <w:t xml:space="preserve">It will be surrounded by </w:t>
      </w:r>
      <w:r>
        <w:rPr>
          <w:rStyle w:val="CodeChar"/>
        </w:rPr>
        <w:t>"|"</w:t>
      </w:r>
      <w:r>
        <w:t xml:space="preserve"> or </w:t>
      </w:r>
      <w:r>
        <w:rPr>
          <w:rStyle w:val="CodeChar"/>
        </w:rPr>
        <w:t>"#"</w:t>
      </w:r>
      <w:r>
        <w:t xml:space="preserve"> (only one of the two) in the following pattern: </w:t>
      </w:r>
      <w:r>
        <w:br/>
      </w:r>
      <w:r>
        <w:rPr>
          <w:rStyle w:val="CodeChar"/>
        </w:rPr>
        <w:t>#{item name}#{expiration date}#{calories}#</w:t>
      </w:r>
      <w:r>
        <w:t xml:space="preserve">   or </w:t>
      </w:r>
      <w:r>
        <w:br/>
      </w:r>
      <w:r>
        <w:rPr>
          <w:rStyle w:val="CodeChar"/>
        </w:rPr>
        <w:t>|{item name}|{expiration date}|{calories}|</w:t>
      </w:r>
    </w:p>
    <w:p w14:paraId="50D467DD" w14:textId="77777777" w:rsidR="007740AB" w:rsidRDefault="007740AB" w:rsidP="007740AB">
      <w:pPr>
        <w:pStyle w:val="ListParagraph"/>
        <w:numPr>
          <w:ilvl w:val="0"/>
          <w:numId w:val="32"/>
        </w:numPr>
      </w:pPr>
      <w:r>
        <w:t xml:space="preserve">The item name will contain </w:t>
      </w:r>
      <w:r>
        <w:rPr>
          <w:b/>
          <w:bCs/>
        </w:rPr>
        <w:t>only lowercase and uppercase letters and whitespace</w:t>
      </w:r>
    </w:p>
    <w:p w14:paraId="7FA17999" w14:textId="77777777" w:rsidR="007740AB" w:rsidRDefault="007740AB" w:rsidP="007740AB">
      <w:pPr>
        <w:pStyle w:val="ListParagraph"/>
        <w:numPr>
          <w:ilvl w:val="0"/>
          <w:numId w:val="32"/>
        </w:numPr>
        <w:rPr>
          <w:b/>
        </w:rPr>
      </w:pPr>
      <w:r>
        <w:t xml:space="preserve">The expiration date will always follow the pattern: </w:t>
      </w:r>
      <w:r>
        <w:rPr>
          <w:rFonts w:ascii="Consolas" w:hAnsi="Consolas"/>
          <w:b/>
          <w:bCs/>
        </w:rPr>
        <w:t>"</w:t>
      </w:r>
      <w:r>
        <w:rPr>
          <w:rStyle w:val="CodeChar"/>
        </w:rPr>
        <w:t>{day}/{month}/{year}"</w:t>
      </w:r>
      <w:r>
        <w:rPr>
          <w:b/>
        </w:rPr>
        <w:t>, where the day, month, and year will be exactly two digits long</w:t>
      </w:r>
    </w:p>
    <w:p w14:paraId="70C2ED7F" w14:textId="77777777" w:rsidR="007740AB" w:rsidRDefault="007740AB" w:rsidP="007740AB">
      <w:pPr>
        <w:pStyle w:val="ListParagraph"/>
        <w:numPr>
          <w:ilvl w:val="0"/>
          <w:numId w:val="32"/>
        </w:numPr>
        <w:rPr>
          <w:b/>
        </w:rPr>
      </w:pPr>
      <w:r>
        <w:rPr>
          <w:bCs/>
        </w:rPr>
        <w:t>The calories will be</w:t>
      </w:r>
      <w:r>
        <w:rPr>
          <w:b/>
        </w:rPr>
        <w:t xml:space="preserve"> an integer between 0-10000</w:t>
      </w:r>
    </w:p>
    <w:p w14:paraId="011E185A" w14:textId="77777777" w:rsidR="007740AB" w:rsidRDefault="007740AB" w:rsidP="007740AB">
      <w:r>
        <w:t xml:space="preserve">Calculate </w:t>
      </w:r>
      <w:r>
        <w:rPr>
          <w:b/>
          <w:bCs/>
        </w:rPr>
        <w:t>the total calories of all food items</w:t>
      </w:r>
      <w:r>
        <w:t xml:space="preserve"> and then determine </w:t>
      </w:r>
      <w:r>
        <w:rPr>
          <w:b/>
          <w:bCs/>
        </w:rPr>
        <w:t>how many days you can last with the food you have</w:t>
      </w:r>
      <w:r>
        <w:t xml:space="preserve">. Keep in mind that </w:t>
      </w:r>
      <w:r>
        <w:rPr>
          <w:b/>
          <w:bCs/>
        </w:rPr>
        <w:t>you need 2000kcal a day</w:t>
      </w:r>
      <w:r>
        <w:t>.</w:t>
      </w:r>
    </w:p>
    <w:p w14:paraId="7A98E7DE" w14:textId="77777777" w:rsidR="007740AB" w:rsidRDefault="007740AB" w:rsidP="007740AB">
      <w:pPr>
        <w:pStyle w:val="Heading3"/>
      </w:pPr>
      <w:r>
        <w:t>Input / Constraints</w:t>
      </w:r>
    </w:p>
    <w:p w14:paraId="5704322C" w14:textId="77777777" w:rsidR="007740AB" w:rsidRDefault="007740AB" w:rsidP="007740AB">
      <w:pPr>
        <w:pStyle w:val="Code"/>
        <w:numPr>
          <w:ilvl w:val="0"/>
          <w:numId w:val="33"/>
        </w:numPr>
        <w:rPr>
          <w:rStyle w:val="CodeChar"/>
          <w:rFonts w:asciiTheme="minorHAnsi" w:hAnsiTheme="minorHAnsi" w:cstheme="minorHAnsi"/>
          <w:b/>
          <w:bCs/>
        </w:rPr>
      </w:pPr>
      <w:r>
        <w:rPr>
          <w:rStyle w:val="CodeChar"/>
          <w:rFonts w:asciiTheme="minorHAnsi" w:hAnsiTheme="minorHAnsi" w:cstheme="minorHAnsi"/>
        </w:rPr>
        <w:t xml:space="preserve">You will receive </w:t>
      </w:r>
      <w:r>
        <w:rPr>
          <w:rStyle w:val="CodeChar"/>
          <w:rFonts w:asciiTheme="minorHAnsi" w:hAnsiTheme="minorHAnsi" w:cstheme="minorHAnsi"/>
          <w:bCs/>
        </w:rPr>
        <w:t>a single string</w:t>
      </w:r>
    </w:p>
    <w:p w14:paraId="5705B765" w14:textId="77777777" w:rsidR="007740AB" w:rsidRDefault="007740AB" w:rsidP="007740AB">
      <w:pPr>
        <w:pStyle w:val="Heading3"/>
      </w:pPr>
      <w:r>
        <w:t>Output</w:t>
      </w:r>
    </w:p>
    <w:p w14:paraId="11598FBC" w14:textId="77777777" w:rsidR="007740AB" w:rsidRDefault="007740AB" w:rsidP="007740AB">
      <w:pPr>
        <w:pStyle w:val="ListParagraph"/>
        <w:numPr>
          <w:ilvl w:val="0"/>
          <w:numId w:val="34"/>
        </w:numPr>
      </w:pPr>
      <w:r>
        <w:t xml:space="preserve">First, print </w:t>
      </w:r>
      <w:r>
        <w:rPr>
          <w:b/>
          <w:bCs/>
        </w:rPr>
        <w:t>the number of days</w:t>
      </w:r>
      <w:r>
        <w:t xml:space="preserve"> you will be able to last with the food you have:</w:t>
      </w:r>
    </w:p>
    <w:p w14:paraId="33EBE44F" w14:textId="77777777" w:rsidR="007740AB" w:rsidRDefault="007740AB" w:rsidP="007740AB">
      <w:pPr>
        <w:pStyle w:val="ListParagraph"/>
        <w:rPr>
          <w:rFonts w:ascii="Consolas" w:hAnsi="Consolas" w:cs="Consolas"/>
          <w:b/>
          <w:bCs/>
        </w:rPr>
      </w:pPr>
      <w:r>
        <w:rPr>
          <w:rFonts w:ascii="Consolas" w:hAnsi="Consolas" w:cs="Consolas"/>
          <w:b/>
          <w:bCs/>
        </w:rPr>
        <w:t>"You have food to last you for: {days} days!"</w:t>
      </w:r>
    </w:p>
    <w:p w14:paraId="7BA26956" w14:textId="77777777" w:rsidR="007740AB" w:rsidRDefault="007740AB" w:rsidP="007740AB">
      <w:pPr>
        <w:pStyle w:val="ListParagraph"/>
        <w:numPr>
          <w:ilvl w:val="0"/>
          <w:numId w:val="35"/>
        </w:numPr>
        <w:rPr>
          <w:b/>
          <w:bCs/>
        </w:rPr>
      </w:pPr>
      <w:r>
        <w:rPr>
          <w:b/>
          <w:bCs/>
        </w:rPr>
        <w:t>The output for each food item should look like this:</w:t>
      </w:r>
      <w:r>
        <w:rPr>
          <w:b/>
          <w:bCs/>
        </w:rPr>
        <w:br/>
      </w:r>
      <w:r>
        <w:rPr>
          <w:rFonts w:ascii="Consolas" w:hAnsi="Consolas" w:cs="Consolas"/>
          <w:b/>
          <w:bCs/>
        </w:rPr>
        <w:t>"Item: {item name}, Best before: {expiration date}, Nutrition: {calories}"</w:t>
      </w:r>
    </w:p>
    <w:p w14:paraId="671FDE61" w14:textId="5A9E05F4" w:rsidR="007740AB" w:rsidRPr="007740AB" w:rsidRDefault="007740AB" w:rsidP="007740AB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65"/>
        <w:gridCol w:w="5667"/>
      </w:tblGrid>
      <w:tr w:rsidR="007740AB" w14:paraId="4070C890" w14:textId="77777777" w:rsidTr="007740AB">
        <w:trPr>
          <w:cantSplit/>
          <w:trHeight w:val="58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6658FE" w14:textId="77777777" w:rsidR="007740AB" w:rsidRDefault="007740AB" w:rsidP="007740A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7740AB" w14:paraId="263D71EE" w14:textId="77777777" w:rsidTr="007740AB">
        <w:trPr>
          <w:cantSplit/>
          <w:trHeight w:val="215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B104F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>
              <w:rPr>
                <w:rFonts w:ascii="Consolas" w:eastAsia="Calibri" w:hAnsi="Consolas" w:cs="Times New Roman"/>
                <w:noProof/>
              </w:rPr>
              <w:t>|Invalid|03/03.20|</w:t>
            </w:r>
            <w:r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10/20|200|</w:t>
            </w:r>
            <w:r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>
              <w:rPr>
                <w:rFonts w:ascii="Consolas" w:eastAsia="Calibri" w:hAnsi="Consolas" w:cs="Times New Roman"/>
                <w:noProof/>
              </w:rPr>
              <w:t>|Not right|6.8.20|5|</w:t>
            </w:r>
          </w:p>
        </w:tc>
      </w:tr>
      <w:tr w:rsidR="007740AB" w14:paraId="086976C2" w14:textId="77777777" w:rsidTr="007740AB">
        <w:trPr>
          <w:cantSplit/>
        </w:trPr>
        <w:tc>
          <w:tcPr>
            <w:tcW w:w="48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487907" w14:textId="77777777" w:rsidR="007740AB" w:rsidRDefault="007740AB" w:rsidP="007740A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57B28B" w14:textId="77777777" w:rsidR="007740AB" w:rsidRDefault="007740AB" w:rsidP="007740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740AB" w14:paraId="5E0E546D" w14:textId="77777777" w:rsidTr="007740AB">
        <w:trPr>
          <w:cantSplit/>
          <w:trHeight w:val="2482"/>
        </w:trPr>
        <w:tc>
          <w:tcPr>
            <w:tcW w:w="48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DB868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 have food to last you for: 2 days!</w:t>
            </w:r>
          </w:p>
          <w:p w14:paraId="30985602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5F28579A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29B596B9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Item: Carrots, Best before: 06/08/20, Nutrition: 500</w:t>
            </w:r>
          </w:p>
        </w:tc>
        <w:tc>
          <w:tcPr>
            <w:tcW w:w="5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400A3" w14:textId="77777777" w:rsidR="007740AB" w:rsidRDefault="007740AB" w:rsidP="007740AB">
            <w:pPr>
              <w:spacing w:after="0"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 xml:space="preserve">We have a total of three matches – bread, apples, and carrots. </w:t>
            </w:r>
          </w:p>
          <w:p w14:paraId="3579475B" w14:textId="77777777" w:rsidR="007740AB" w:rsidRDefault="007740AB" w:rsidP="007740AB">
            <w:pPr>
              <w:spacing w:after="0"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08B3353F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7740AB" w14:paraId="6731509A" w14:textId="77777777" w:rsidTr="007740AB">
        <w:trPr>
          <w:cantSplit/>
          <w:trHeight w:val="58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C9CFAF" w14:textId="77777777" w:rsidR="007740AB" w:rsidRDefault="007740AB" w:rsidP="007740A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7740AB" w14:paraId="6CFF593A" w14:textId="77777777" w:rsidTr="007740AB">
        <w:trPr>
          <w:cantSplit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E1097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$$#@@%^&amp;</w:t>
            </w:r>
            <w:r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>
              <w:rPr>
                <w:rFonts w:ascii="Consolas" w:eastAsia="Calibri" w:hAnsi="Consolas" w:cs="Times New Roman"/>
                <w:noProof/>
              </w:rPr>
              <w:t>|#Incorrect#19.03.20#450|$5*(@!</w:t>
            </w:r>
            <w:r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>
              <w:rPr>
                <w:rFonts w:ascii="Consolas" w:eastAsia="Calibri" w:hAnsi="Consolas" w:cs="Times New Roman"/>
                <w:noProof/>
              </w:rPr>
              <w:t>^#@aswe</w:t>
            </w:r>
            <w:r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</w:p>
        </w:tc>
      </w:tr>
      <w:tr w:rsidR="007740AB" w14:paraId="520F886A" w14:textId="77777777" w:rsidTr="007740AB">
        <w:trPr>
          <w:cantSplit/>
          <w:trHeight w:val="58"/>
        </w:trPr>
        <w:tc>
          <w:tcPr>
            <w:tcW w:w="48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0F0740" w14:textId="77777777" w:rsidR="007740AB" w:rsidRDefault="007740AB" w:rsidP="007740A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5DB6C" w14:textId="77777777" w:rsidR="007740AB" w:rsidRDefault="007740AB" w:rsidP="007740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740AB" w14:paraId="04D671D3" w14:textId="77777777" w:rsidTr="007740AB">
        <w:trPr>
          <w:cantSplit/>
        </w:trPr>
        <w:tc>
          <w:tcPr>
            <w:tcW w:w="48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11D9B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150987A5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29A59198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4FCF4717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71326" w14:textId="77777777" w:rsidR="007740AB" w:rsidRDefault="007740AB" w:rsidP="007740AB">
            <w:pPr>
              <w:spacing w:after="0"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We have three </w:t>
            </w:r>
            <w:r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7740AB" w14:paraId="79ECD4A0" w14:textId="77777777" w:rsidTr="007740AB">
        <w:trPr>
          <w:cantSplit/>
        </w:trPr>
        <w:tc>
          <w:tcPr>
            <w:tcW w:w="10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D95709" w14:textId="77777777" w:rsidR="007740AB" w:rsidRDefault="007740AB" w:rsidP="007740AB">
            <w:pPr>
              <w:jc w:val="center"/>
              <w:rPr>
                <w:bCs/>
              </w:rPr>
            </w:pPr>
            <w:r>
              <w:rPr>
                <w:b/>
              </w:rPr>
              <w:t>Input</w:t>
            </w:r>
          </w:p>
        </w:tc>
      </w:tr>
      <w:tr w:rsidR="007740AB" w14:paraId="31BF096C" w14:textId="77777777" w:rsidTr="007740AB">
        <w:trPr>
          <w:cantSplit/>
          <w:trHeight w:val="58"/>
        </w:trPr>
        <w:tc>
          <w:tcPr>
            <w:tcW w:w="10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5EE99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</w:p>
        </w:tc>
      </w:tr>
      <w:tr w:rsidR="007740AB" w14:paraId="760861FD" w14:textId="77777777" w:rsidTr="007740AB">
        <w:trPr>
          <w:cantSplit/>
          <w:trHeight w:val="58"/>
        </w:trPr>
        <w:tc>
          <w:tcPr>
            <w:tcW w:w="4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D943A9" w14:textId="77777777" w:rsidR="007740AB" w:rsidRDefault="007740AB" w:rsidP="007740AB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05728E" w14:textId="77777777" w:rsidR="007740AB" w:rsidRDefault="007740AB" w:rsidP="007740AB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740AB" w14:paraId="3845BC78" w14:textId="77777777" w:rsidTr="007740AB">
        <w:trPr>
          <w:cantSplit/>
          <w:trHeight w:val="58"/>
        </w:trPr>
        <w:tc>
          <w:tcPr>
            <w:tcW w:w="4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40DCA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1C0FF" w14:textId="77777777" w:rsidR="007740AB" w:rsidRDefault="007740AB" w:rsidP="007740AB">
            <w:pPr>
              <w:spacing w:after="0"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W</w:t>
            </w:r>
            <w:r>
              <w:rPr>
                <w:rFonts w:eastAsia="Calibri" w:cstheme="minorHAnsi"/>
              </w:rPr>
              <w:t>e have no matches, which means we have no food.</w:t>
            </w:r>
            <w:r>
              <w:rPr>
                <w:rFonts w:eastAsia="Calibri" w:cstheme="minorHAnsi"/>
              </w:rPr>
              <w:br/>
              <w:t xml:space="preserve">The </w:t>
            </w:r>
            <w:r>
              <w:rPr>
                <w:rFonts w:eastAsia="Calibri" w:cstheme="minorHAnsi"/>
                <w:shd w:val="clear" w:color="auto" w:fill="FF6161"/>
              </w:rPr>
              <w:t>colored</w:t>
            </w:r>
            <w:r>
              <w:rPr>
                <w:rFonts w:eastAsia="Calibri" w:cstheme="minorHAnsi"/>
              </w:rPr>
              <w:t xml:space="preserve"> text is not a match since it doesn't have a # at the end.</w:t>
            </w:r>
          </w:p>
        </w:tc>
      </w:tr>
    </w:tbl>
    <w:p w14:paraId="106FEFBC" w14:textId="04EF7D35" w:rsidR="007740AB" w:rsidRPr="007740AB" w:rsidRDefault="00494464" w:rsidP="007740AB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0</w:t>
      </w:r>
      <w:r w:rsidR="00A75DF8">
        <w:rPr>
          <w:lang w:val="en-GB"/>
        </w:rPr>
        <w:t>3</w:t>
      </w:r>
      <w:r w:rsidRPr="007740AB">
        <w:rPr>
          <w:lang w:val="en-GB"/>
        </w:rPr>
        <w:t>.</w:t>
      </w:r>
      <w:r w:rsidR="00A75DF8" w:rsidRPr="007740AB">
        <w:rPr>
          <w:lang w:val="en-GB"/>
        </w:rPr>
        <w:t xml:space="preserve"> </w:t>
      </w:r>
      <w:bookmarkStart w:id="1" w:name="_Hlk119498072"/>
      <w:r w:rsidR="00F10D8C">
        <w:rPr>
          <w:lang w:val="en-GB"/>
        </w:rPr>
        <w:t>Need for Speed III</w:t>
      </w:r>
    </w:p>
    <w:p w14:paraId="66030CA5" w14:textId="738BB724" w:rsidR="007740AB" w:rsidRPr="007740AB" w:rsidRDefault="007740AB" w:rsidP="007740AB">
      <w:pPr>
        <w:spacing w:before="0" w:after="0" w:line="240" w:lineRule="auto"/>
        <w:rPr>
          <w:b/>
          <w:bCs/>
        </w:rPr>
      </w:pPr>
      <w:r w:rsidRPr="007740AB">
        <w:rPr>
          <w:b/>
          <w:bCs/>
          <w:lang w:val="bg-BG"/>
        </w:rPr>
        <w:t xml:space="preserve">Submit your solutions in the SoftUni judge system at </w:t>
      </w:r>
      <w:hyperlink r:id="rId10" w:anchor="2" w:history="1">
        <w:r w:rsidR="00F10D8C">
          <w:rPr>
            <w:rStyle w:val="InternetLink"/>
            <w:b/>
            <w:bCs/>
            <w:lang w:val="bg-BG"/>
          </w:rPr>
          <w:t>https://judge.softuni.org/Contests/Practice/Index/2307#2</w:t>
        </w:r>
      </w:hyperlink>
      <w:r w:rsidRPr="007740AB">
        <w:rPr>
          <w:b/>
          <w:bCs/>
          <w:lang w:val="bg-BG"/>
        </w:rPr>
        <w:t>.</w:t>
      </w:r>
    </w:p>
    <w:p w14:paraId="1E08F69A" w14:textId="77777777" w:rsidR="007740AB" w:rsidRPr="00AC606E" w:rsidRDefault="007740AB" w:rsidP="007740AB">
      <w:pPr>
        <w:rPr>
          <w:lang w:val="en-GB"/>
        </w:rPr>
      </w:pPr>
    </w:p>
    <w:bookmarkEnd w:id="1"/>
    <w:p w14:paraId="33628D30" w14:textId="77777777" w:rsidR="00F10D8C" w:rsidRPr="0052043F" w:rsidRDefault="00F10D8C" w:rsidP="00F10D8C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>
        <w:rPr>
          <w:i/>
        </w:rPr>
        <w:t>Pick your favorite cars and drive them all you want! We know that you can't wait to start playing.</w:t>
      </w:r>
    </w:p>
    <w:p w14:paraId="66CF2CE6" w14:textId="77777777" w:rsidR="00F10D8C" w:rsidRPr="00DE4C46" w:rsidRDefault="00F10D8C" w:rsidP="00F10D8C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34FA51D1" w14:textId="77777777" w:rsidR="00F10D8C" w:rsidRDefault="00F10D8C" w:rsidP="00F10D8C">
      <w:pPr>
        <w:rPr>
          <w:rStyle w:val="CodeChar"/>
        </w:rPr>
      </w:pPr>
      <w:r>
        <w:rPr>
          <w:rStyle w:val="CodeChar"/>
        </w:rPr>
        <w:t>"</w:t>
      </w:r>
      <w:r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022185BD" w14:textId="77777777" w:rsidR="00F10D8C" w:rsidRPr="0052043F" w:rsidRDefault="00F10D8C" w:rsidP="00F10D8C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 : "</w:t>
      </w:r>
      <w:r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A91DC7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5B1449B9" w14:textId="77777777" w:rsidR="00F10D8C" w:rsidRPr="00C002EF" w:rsidRDefault="00F10D8C" w:rsidP="00F10D8C">
      <w:pPr>
        <w:pStyle w:val="ListParagraph"/>
        <w:numPr>
          <w:ilvl w:val="0"/>
          <w:numId w:val="39"/>
        </w:numPr>
        <w:rPr>
          <w:lang w:val="bg-BG"/>
        </w:rPr>
      </w:pPr>
      <w:r>
        <w:rPr>
          <w:rStyle w:val="CodeChar"/>
        </w:rPr>
        <w:t>"</w:t>
      </w:r>
      <w:r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345D228A" w14:textId="77777777" w:rsidR="00F10D8C" w:rsidRPr="00C002EF" w:rsidRDefault="00F10D8C" w:rsidP="00F10D8C">
      <w:pPr>
        <w:pStyle w:val="ListParagraph"/>
        <w:numPr>
          <w:ilvl w:val="1"/>
          <w:numId w:val="39"/>
        </w:numPr>
        <w:rPr>
          <w:lang w:val="bg-BG"/>
        </w:rPr>
      </w:pPr>
      <w:r w:rsidRPr="0052043F">
        <w:lastRenderedPageBreak/>
        <w:t xml:space="preserve">You need to </w:t>
      </w:r>
      <w:r w:rsidRPr="00C002EF">
        <w:rPr>
          <w:b/>
        </w:rPr>
        <w:t>drive the given distance</w:t>
      </w:r>
      <w:r w:rsidRPr="00A91DC7">
        <w:rPr>
          <w:bCs/>
        </w:rPr>
        <w:t>,</w:t>
      </w:r>
      <w:r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>
        <w:rPr>
          <w:b/>
        </w:rPr>
        <w:t>'</w:t>
      </w:r>
      <w:r w:rsidRPr="00C002EF">
        <w:rPr>
          <w:b/>
        </w:rPr>
        <w:t>t have enough fuel</w:t>
      </w:r>
      <w:r w:rsidRPr="00A91DC7">
        <w:rPr>
          <w:bCs/>
        </w:rPr>
        <w:t>,</w:t>
      </w:r>
      <w:r w:rsidRPr="0052043F">
        <w:t xml:space="preserve"> print:</w:t>
      </w:r>
      <w:r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7402DAED" w14:textId="77777777" w:rsidR="00F10D8C" w:rsidRPr="00C002EF" w:rsidRDefault="00F10D8C" w:rsidP="00F10D8C">
      <w:pPr>
        <w:pStyle w:val="ListParagraph"/>
        <w:numPr>
          <w:ilvl w:val="1"/>
          <w:numId w:val="39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 with the given fuel</w:t>
      </w:r>
      <w:r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2C95AB49" w14:textId="77777777" w:rsidR="00F10D8C" w:rsidRPr="00262A95" w:rsidRDefault="00F10D8C" w:rsidP="00F10D8C">
      <w:pPr>
        <w:pStyle w:val="ListParagraph"/>
        <w:numPr>
          <w:ilvl w:val="1"/>
          <w:numId w:val="39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>
        <w:t xml:space="preserve"> and p</w:t>
      </w:r>
      <w:r w:rsidRPr="0052043F">
        <w:t>rint:</w:t>
      </w:r>
      <w:r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04D8ECA9" w14:textId="77777777" w:rsidR="00F10D8C" w:rsidRPr="00262A95" w:rsidRDefault="00F10D8C" w:rsidP="00F10D8C">
      <w:pPr>
        <w:pStyle w:val="ListParagraph"/>
        <w:numPr>
          <w:ilvl w:val="0"/>
          <w:numId w:val="39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0FBBA68" w14:textId="77777777" w:rsidR="00F10D8C" w:rsidRPr="00262A95" w:rsidRDefault="00F10D8C" w:rsidP="00F10D8C">
      <w:pPr>
        <w:pStyle w:val="ListParagraph"/>
        <w:numPr>
          <w:ilvl w:val="1"/>
          <w:numId w:val="39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242AE54D" w14:textId="77777777" w:rsidR="00F10D8C" w:rsidRPr="00262A95" w:rsidRDefault="00F10D8C" w:rsidP="00F10D8C">
      <w:pPr>
        <w:pStyle w:val="ListParagraph"/>
        <w:numPr>
          <w:ilvl w:val="1"/>
          <w:numId w:val="39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1CAB7352" w14:textId="77777777" w:rsidR="00F10D8C" w:rsidRPr="00262A95" w:rsidRDefault="00F10D8C" w:rsidP="00F10D8C">
      <w:pPr>
        <w:pStyle w:val="ListParagraph"/>
        <w:numPr>
          <w:ilvl w:val="1"/>
          <w:numId w:val="39"/>
        </w:numPr>
        <w:rPr>
          <w:rStyle w:val="CodeChar"/>
          <w:lang w:val="bg-BG"/>
        </w:rPr>
      </w:pPr>
      <w:r w:rsidRPr="0052043F">
        <w:t>Print a message in the following format:</w:t>
      </w:r>
      <w:r>
        <w:t xml:space="preserve"> </w:t>
      </w:r>
      <w:r w:rsidRPr="0052043F">
        <w:rPr>
          <w:rStyle w:val="CodeChar"/>
        </w:rPr>
        <w:t>"{car} refueled with {fuel} liters"</w:t>
      </w:r>
    </w:p>
    <w:p w14:paraId="7873DB0A" w14:textId="77777777" w:rsidR="00F10D8C" w:rsidRPr="00262A95" w:rsidRDefault="00F10D8C" w:rsidP="00F10D8C">
      <w:pPr>
        <w:pStyle w:val="ListParagraph"/>
        <w:numPr>
          <w:ilvl w:val="0"/>
          <w:numId w:val="39"/>
        </w:numPr>
        <w:rPr>
          <w:rStyle w:val="CodeChar"/>
          <w:lang w:val="bg-BG"/>
        </w:rPr>
      </w:pPr>
      <w:r>
        <w:rPr>
          <w:rStyle w:val="CodeChar"/>
        </w:rPr>
        <w:t>"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0FA70F10" w14:textId="77777777" w:rsidR="00F10D8C" w:rsidRPr="0058685B" w:rsidRDefault="00F10D8C" w:rsidP="00F10D8C">
      <w:pPr>
        <w:pStyle w:val="ListParagraph"/>
        <w:numPr>
          <w:ilvl w:val="1"/>
          <w:numId w:val="39"/>
        </w:numPr>
        <w:rPr>
          <w:rFonts w:ascii="Consolas" w:hAnsi="Consolas"/>
          <w:b/>
          <w:noProof/>
          <w:lang w:val="bg-BG"/>
        </w:rPr>
      </w:pPr>
      <w:r>
        <w:t xml:space="preserve">Decrease the </w:t>
      </w:r>
      <w:r w:rsidRPr="0058685B">
        <w:rPr>
          <w:b/>
        </w:rPr>
        <w:t>mileage</w:t>
      </w:r>
      <w:r>
        <w:t xml:space="preserve"> of the given </w:t>
      </w:r>
      <w:r w:rsidRPr="0058685B">
        <w:rPr>
          <w:b/>
        </w:rPr>
        <w:t>car with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16F9992E" w14:textId="77777777" w:rsidR="00F10D8C" w:rsidRPr="00BD6B55" w:rsidRDefault="00F10D8C" w:rsidP="00F10D8C">
      <w:pPr>
        <w:pStyle w:val="ListParagraph"/>
        <w:numPr>
          <w:ilvl w:val="1"/>
          <w:numId w:val="39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>
        <w:t xml:space="preserve"> and </w:t>
      </w:r>
      <w:r>
        <w:br/>
      </w:r>
      <w:r>
        <w:rPr>
          <w:b/>
        </w:rPr>
        <w:t>DO NOT</w:t>
      </w:r>
      <w:r w:rsidRPr="00BD6B55">
        <w:rPr>
          <w:b/>
        </w:rPr>
        <w:t xml:space="preserve"> print anything.</w:t>
      </w:r>
    </w:p>
    <w:p w14:paraId="00762E51" w14:textId="77777777" w:rsidR="00F10D8C" w:rsidRPr="00DE4C46" w:rsidRDefault="00F10D8C" w:rsidP="00F10D8C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50DB7A2B" w14:textId="77777777" w:rsidR="00F10D8C" w:rsidRPr="0052043F" w:rsidRDefault="00F10D8C" w:rsidP="00F10D8C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0EEAABED" w14:textId="77777777" w:rsidR="00F10D8C" w:rsidRPr="0052043F" w:rsidRDefault="00F10D8C" w:rsidP="00F10D8C">
      <w:pPr>
        <w:pStyle w:val="ListParagraph"/>
        <w:numPr>
          <w:ilvl w:val="0"/>
          <w:numId w:val="38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, and will never be negative.</w:t>
      </w:r>
    </w:p>
    <w:p w14:paraId="5BD25C0B" w14:textId="77777777" w:rsidR="00F10D8C" w:rsidRPr="0052043F" w:rsidRDefault="00F10D8C" w:rsidP="00F10D8C">
      <w:pPr>
        <w:pStyle w:val="ListParagraph"/>
        <w:numPr>
          <w:ilvl w:val="0"/>
          <w:numId w:val="38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3021EDA2" w14:textId="77777777" w:rsidR="00F10D8C" w:rsidRPr="00D2727D" w:rsidRDefault="00F10D8C" w:rsidP="00F10D8C">
      <w:pPr>
        <w:pStyle w:val="ListParagraph"/>
        <w:numPr>
          <w:ilvl w:val="0"/>
          <w:numId w:val="3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20A63F50" w14:textId="77777777" w:rsidR="00F10D8C" w:rsidRPr="0052043F" w:rsidRDefault="00F10D8C" w:rsidP="00F10D8C">
      <w:pPr>
        <w:pStyle w:val="Heading3"/>
        <w:rPr>
          <w:lang w:val="bg-BG"/>
        </w:rPr>
      </w:pPr>
      <w:r w:rsidRPr="0052043F">
        <w:t>Output</w:t>
      </w:r>
    </w:p>
    <w:p w14:paraId="24D7A346" w14:textId="77777777" w:rsidR="00F10D8C" w:rsidRPr="00DE4C46" w:rsidRDefault="00F10D8C" w:rsidP="00F10D8C">
      <w:pPr>
        <w:pStyle w:val="ListParagraph"/>
        <w:numPr>
          <w:ilvl w:val="0"/>
          <w:numId w:val="40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7F9F8BA5" w14:textId="77777777" w:rsidR="00F10D8C" w:rsidRPr="0052043F" w:rsidRDefault="00F10D8C" w:rsidP="00F10D8C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F10D8C" w:rsidRPr="0052043F" w14:paraId="06E3D3BA" w14:textId="77777777" w:rsidTr="00EE1668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26BD2344" w14:textId="77777777" w:rsidR="00F10D8C" w:rsidRPr="0052043F" w:rsidRDefault="00F10D8C" w:rsidP="00EE1668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40FEB7F4" w14:textId="77777777" w:rsidR="00F10D8C" w:rsidRPr="0052043F" w:rsidRDefault="00F10D8C" w:rsidP="00EE166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10D8C" w:rsidRPr="0052043F" w14:paraId="2BBDCAE9" w14:textId="77777777" w:rsidTr="00F10D8C">
        <w:trPr>
          <w:trHeight w:val="356"/>
        </w:trPr>
        <w:tc>
          <w:tcPr>
            <w:tcW w:w="5411" w:type="dxa"/>
          </w:tcPr>
          <w:p w14:paraId="6D3E3001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05C4815D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5EA38EF2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43AFC2AA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48CBCB0D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4D397CA7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316FDEB9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2BC020B2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04B31D11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666EC4D4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4281E6F0" w14:textId="77777777" w:rsidR="00F10D8C" w:rsidRPr="0052043F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Stop</w:t>
            </w:r>
          </w:p>
        </w:tc>
        <w:tc>
          <w:tcPr>
            <w:tcW w:w="5019" w:type="dxa"/>
          </w:tcPr>
          <w:p w14:paraId="0C854A93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Audi A6 driven for 543 kilometers. 47 liters of fuel consumed.</w:t>
            </w:r>
          </w:p>
          <w:p w14:paraId="708AA485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11D66839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69690761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7D4D08AC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0F52B908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739115D6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Mercedes CLS -&gt; Mileage: 10594 kms, Fuel in the tank: 24 lt.</w:t>
            </w:r>
          </w:p>
          <w:p w14:paraId="1FFF99D9" w14:textId="77777777" w:rsidR="00F10D8C" w:rsidRPr="0052043F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F10D8C" w:rsidRPr="0052043F" w14:paraId="3E91D666" w14:textId="77777777" w:rsidTr="00EE1668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B1E2583" w14:textId="77777777" w:rsidR="00F10D8C" w:rsidRPr="0052043F" w:rsidRDefault="00F10D8C" w:rsidP="00EE1668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F10D8C" w:rsidRPr="0052043F" w14:paraId="63A21FE3" w14:textId="77777777" w:rsidTr="00EE1668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7BDAEFA7" w14:textId="77777777" w:rsidR="00F10D8C" w:rsidRPr="00A91DC7" w:rsidRDefault="00F10D8C" w:rsidP="00EE1668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, and we print the appropriate message. Then we refuel the Audi A6 with 50 l of fuel and Revert the Mercedes with 500 kilometers.</w:t>
            </w:r>
          </w:p>
          <w:p w14:paraId="1928C964" w14:textId="77777777" w:rsidR="00F10D8C" w:rsidRPr="00A91DC7" w:rsidRDefault="00F10D8C" w:rsidP="00EE1668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4CC2AE36" w14:textId="77777777" w:rsidR="00F10D8C" w:rsidRPr="001913F1" w:rsidRDefault="00F10D8C" w:rsidP="00EE1668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F10D8C" w:rsidRPr="0052043F" w14:paraId="2B7EC468" w14:textId="77777777" w:rsidTr="00EE1668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5DAE323C" w14:textId="77777777" w:rsidR="00F10D8C" w:rsidRPr="0052043F" w:rsidRDefault="00F10D8C" w:rsidP="00EE1668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7ECA21C7" w14:textId="77777777" w:rsidR="00F10D8C" w:rsidRPr="0052043F" w:rsidRDefault="00F10D8C" w:rsidP="00EE166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10D8C" w:rsidRPr="0052043F" w14:paraId="09B7A098" w14:textId="77777777" w:rsidTr="00EE1668">
        <w:trPr>
          <w:trHeight w:val="5304"/>
        </w:trPr>
        <w:tc>
          <w:tcPr>
            <w:tcW w:w="5411" w:type="dxa"/>
          </w:tcPr>
          <w:p w14:paraId="3941A006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4</w:t>
            </w:r>
          </w:p>
          <w:p w14:paraId="25A4E2A5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41978CF6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6E079BF8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34F77ACC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152EA7C6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39E70B3B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6FA6A807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67890D53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0FD121DD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50CE6A9" w14:textId="77777777" w:rsidR="00F10D8C" w:rsidRPr="0052043F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3AF9D742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DC3CE1A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7BC68E17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0B45EF9C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1505F2D7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2041DA4E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19609EA8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2AB34EFA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3BE98C49" w14:textId="77777777" w:rsidR="00F10D8C" w:rsidRPr="0052043F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320C7B50" w14:textId="77777777" w:rsidR="007740AB" w:rsidRPr="007740AB" w:rsidRDefault="007740AB" w:rsidP="00F10D8C"/>
    <w:sectPr w:rsidR="007740AB" w:rsidRPr="007740A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DB665D" w14:textId="77777777" w:rsidR="007D44CC" w:rsidRDefault="007D44CC" w:rsidP="008068A2">
      <w:pPr>
        <w:spacing w:after="0" w:line="240" w:lineRule="auto"/>
      </w:pPr>
      <w:r>
        <w:separator/>
      </w:r>
    </w:p>
  </w:endnote>
  <w:endnote w:type="continuationSeparator" w:id="0">
    <w:p w14:paraId="5AD6F759" w14:textId="77777777" w:rsidR="007D44CC" w:rsidRDefault="007D44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1F51A0BD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6F1B0639" w14:textId="1F51A0BD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102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102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20102D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20102D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8FA29E" w14:textId="77777777" w:rsidR="007D44CC" w:rsidRDefault="007D44CC" w:rsidP="008068A2">
      <w:pPr>
        <w:spacing w:after="0" w:line="240" w:lineRule="auto"/>
      </w:pPr>
      <w:r>
        <w:separator/>
      </w:r>
    </w:p>
  </w:footnote>
  <w:footnote w:type="continuationSeparator" w:id="0">
    <w:p w14:paraId="48EDF38D" w14:textId="77777777" w:rsidR="007D44CC" w:rsidRDefault="007D44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732A4"/>
    <w:multiLevelType w:val="hybridMultilevel"/>
    <w:tmpl w:val="F800BD26"/>
    <w:lvl w:ilvl="0" w:tplc="F46C9998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2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24"/>
  </w:num>
  <w:num w:numId="4">
    <w:abstractNumId w:val="25"/>
  </w:num>
  <w:num w:numId="5">
    <w:abstractNumId w:val="11"/>
  </w:num>
  <w:num w:numId="6">
    <w:abstractNumId w:val="28"/>
  </w:num>
  <w:num w:numId="7">
    <w:abstractNumId w:val="34"/>
  </w:num>
  <w:num w:numId="8">
    <w:abstractNumId w:val="17"/>
  </w:num>
  <w:num w:numId="9">
    <w:abstractNumId w:val="14"/>
  </w:num>
  <w:num w:numId="10">
    <w:abstractNumId w:val="21"/>
  </w:num>
  <w:num w:numId="11">
    <w:abstractNumId w:val="19"/>
  </w:num>
  <w:num w:numId="12">
    <w:abstractNumId w:val="20"/>
  </w:num>
  <w:num w:numId="13">
    <w:abstractNumId w:val="13"/>
  </w:num>
  <w:num w:numId="14">
    <w:abstractNumId w:val="0"/>
  </w:num>
  <w:num w:numId="15">
    <w:abstractNumId w:val="9"/>
  </w:num>
  <w:num w:numId="16">
    <w:abstractNumId w:val="10"/>
  </w:num>
  <w:num w:numId="17">
    <w:abstractNumId w:val="32"/>
  </w:num>
  <w:num w:numId="18">
    <w:abstractNumId w:val="26"/>
  </w:num>
  <w:num w:numId="19">
    <w:abstractNumId w:val="15"/>
  </w:num>
  <w:num w:numId="20">
    <w:abstractNumId w:val="30"/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1"/>
  </w:num>
  <w:num w:numId="23">
    <w:abstractNumId w:val="6"/>
  </w:num>
  <w:num w:numId="24">
    <w:abstractNumId w:val="12"/>
  </w:num>
  <w:num w:numId="25">
    <w:abstractNumId w:val="2"/>
  </w:num>
  <w:num w:numId="26">
    <w:abstractNumId w:val="3"/>
  </w:num>
  <w:num w:numId="27">
    <w:abstractNumId w:val="18"/>
  </w:num>
  <w:num w:numId="28">
    <w:abstractNumId w:val="11"/>
  </w:num>
  <w:num w:numId="29">
    <w:abstractNumId w:val="4"/>
  </w:num>
  <w:num w:numId="30">
    <w:abstractNumId w:val="1"/>
  </w:num>
  <w:num w:numId="31">
    <w:abstractNumId w:val="22"/>
  </w:num>
  <w:num w:numId="32">
    <w:abstractNumId w:val="25"/>
  </w:num>
  <w:num w:numId="33">
    <w:abstractNumId w:val="1"/>
  </w:num>
  <w:num w:numId="34">
    <w:abstractNumId w:val="4"/>
  </w:num>
  <w:num w:numId="35">
    <w:abstractNumId w:val="33"/>
  </w:num>
  <w:num w:numId="36">
    <w:abstractNumId w:val="16"/>
  </w:num>
  <w:num w:numId="37">
    <w:abstractNumId w:val="8"/>
  </w:num>
  <w:num w:numId="38">
    <w:abstractNumId w:val="27"/>
  </w:num>
  <w:num w:numId="39">
    <w:abstractNumId w:val="29"/>
  </w:num>
  <w:num w:numId="40">
    <w:abstractNumId w:val="2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rgUA/v3PoS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02D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4464"/>
    <w:rsid w:val="004960F7"/>
    <w:rsid w:val="004A5C9E"/>
    <w:rsid w:val="004A7CCE"/>
    <w:rsid w:val="004A7E77"/>
    <w:rsid w:val="004B1D7F"/>
    <w:rsid w:val="004C0A80"/>
    <w:rsid w:val="004C2D55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777A4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0A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44CC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9F5BF3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75DF8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1DA7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3F0F"/>
    <w:rsid w:val="00D8464C"/>
    <w:rsid w:val="00D87A6B"/>
    <w:rsid w:val="00D910AA"/>
    <w:rsid w:val="00D95FF6"/>
    <w:rsid w:val="00DA2B61"/>
    <w:rsid w:val="00DA7A20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10D8C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30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409B52-924D-41C7-A169-DFCC2B49C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88</Words>
  <Characters>791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9284</CharactersWithSpaces>
  <SharedDoc>false</SharedDoc>
  <HyperlinkBase>https://softuni.bg/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ngelov, Dimitar</cp:lastModifiedBy>
  <cp:revision>2</cp:revision>
  <cp:lastPrinted>2015-10-26T22:35:00Z</cp:lastPrinted>
  <dcterms:created xsi:type="dcterms:W3CDTF">2023-04-03T12:01:00Z</dcterms:created>
  <dcterms:modified xsi:type="dcterms:W3CDTF">2023-04-03T12:0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f13def68a59810cc9a618f6a64989b9c1dbcd3b208f42f0f462e9cafe6e7ca</vt:lpwstr>
  </property>
</Properties>
</file>